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C89" w:rsidRDefault="001D7C89">
      <w:pPr>
        <w:rPr>
          <w:rFonts w:asciiTheme="majorBidi" w:hAnsiTheme="majorBidi" w:cstheme="majorBidi"/>
          <w:sz w:val="24"/>
          <w:szCs w:val="24"/>
        </w:rPr>
      </w:pPr>
    </w:p>
    <w:p w:rsidR="001D7C89" w:rsidRPr="001D7C89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D7C89">
        <w:rPr>
          <w:rFonts w:asciiTheme="majorBidi" w:hAnsiTheme="majorBidi" w:cstheme="majorBidi"/>
          <w:b/>
          <w:bCs/>
          <w:sz w:val="24"/>
          <w:szCs w:val="24"/>
        </w:rPr>
        <w:t>Documentation of</w:t>
      </w:r>
    </w:p>
    <w:p w:rsidR="001D6F10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D7C89">
        <w:rPr>
          <w:rFonts w:asciiTheme="majorBidi" w:hAnsiTheme="majorBidi" w:cstheme="majorBidi"/>
          <w:b/>
          <w:bCs/>
          <w:sz w:val="24"/>
          <w:szCs w:val="24"/>
        </w:rPr>
        <w:t>setInterval and setTimeout</w:t>
      </w:r>
    </w:p>
    <w:p w:rsidR="001D7C89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1D7C89" w:rsidRPr="00E0090D" w:rsidRDefault="00E0090D" w:rsidP="001D7C8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0090D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:rsidR="001D7C89" w:rsidRDefault="00E0090D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</w:t>
      </w:r>
      <w:r w:rsidR="001D7C89">
        <w:rPr>
          <w:rFonts w:asciiTheme="majorBidi" w:hAnsiTheme="majorBidi" w:cstheme="majorBidi"/>
          <w:sz w:val="24"/>
          <w:szCs w:val="24"/>
        </w:rPr>
        <w:t xml:space="preserve"> this </w:t>
      </w:r>
      <w:r>
        <w:rPr>
          <w:rFonts w:asciiTheme="majorBidi" w:hAnsiTheme="majorBidi" w:cstheme="majorBidi"/>
          <w:sz w:val="24"/>
          <w:szCs w:val="24"/>
        </w:rPr>
        <w:t xml:space="preserve">project, we are going to use two important JavaScript feature to control the behavior of message based on the time. </w:t>
      </w:r>
    </w:p>
    <w:p w:rsidR="00E0090D" w:rsidRPr="00700B02" w:rsidRDefault="00700B02" w:rsidP="00700B0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700B02">
        <w:rPr>
          <w:rFonts w:asciiTheme="majorBidi" w:hAnsiTheme="majorBidi" w:cstheme="majorBidi"/>
          <w:sz w:val="24"/>
          <w:szCs w:val="24"/>
        </w:rPr>
        <w:t>setInterval ()</w:t>
      </w:r>
    </w:p>
    <w:p w:rsidR="00700B02" w:rsidRDefault="00700B02" w:rsidP="00700B0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can repeat a task in the given amount of time. For example showing a message in each 10 minutes.</w:t>
      </w:r>
    </w:p>
    <w:p w:rsidR="00E0090D" w:rsidRPr="00700B02" w:rsidRDefault="00700B02" w:rsidP="00700B0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00B02">
        <w:rPr>
          <w:rFonts w:asciiTheme="majorBidi" w:hAnsiTheme="majorBidi" w:cstheme="majorBidi"/>
          <w:sz w:val="24"/>
          <w:szCs w:val="24"/>
        </w:rPr>
        <w:t>setTimeout ()</w:t>
      </w:r>
    </w:p>
    <w:p w:rsidR="00E0090D" w:rsidRDefault="00700B02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y</w:t>
      </w:r>
      <w:r w:rsidR="00E0090D">
        <w:rPr>
          <w:rFonts w:asciiTheme="majorBidi" w:hAnsiTheme="majorBidi" w:cstheme="majorBidi"/>
          <w:sz w:val="24"/>
          <w:szCs w:val="24"/>
        </w:rPr>
        <w:t xml:space="preserve"> using this </w:t>
      </w:r>
      <w:r>
        <w:rPr>
          <w:rFonts w:asciiTheme="majorBidi" w:hAnsiTheme="majorBidi" w:cstheme="majorBidi"/>
          <w:sz w:val="24"/>
          <w:szCs w:val="24"/>
        </w:rPr>
        <w:t xml:space="preserve">method, we can let the program to do certain at specific amount of time. </w:t>
      </w:r>
    </w:p>
    <w:p w:rsidR="00700B02" w:rsidRPr="001D7C89" w:rsidRDefault="00700B02" w:rsidP="001D7C89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700B02" w:rsidRPr="001D7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4E4DEE"/>
    <w:multiLevelType w:val="hybridMultilevel"/>
    <w:tmpl w:val="DF161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6C60AA"/>
    <w:multiLevelType w:val="hybridMultilevel"/>
    <w:tmpl w:val="2E90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QBSZuYmJsbmJko6SsGpxcWZ+XkgBYa1AHXcgQQsAAAA"/>
  </w:docVars>
  <w:rsids>
    <w:rsidRoot w:val="00140B4F"/>
    <w:rsid w:val="00140B4F"/>
    <w:rsid w:val="001D6F10"/>
    <w:rsid w:val="001D7C89"/>
    <w:rsid w:val="00237E6B"/>
    <w:rsid w:val="00700B02"/>
    <w:rsid w:val="009E728B"/>
    <w:rsid w:val="00E00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48C23"/>
  <w15:chartTrackingRefBased/>
  <w15:docId w15:val="{3E162CE9-A673-49C8-A49F-E692C36F0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B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 Tahriri</dc:creator>
  <cp:keywords/>
  <dc:description/>
  <cp:lastModifiedBy>Mani Tahriri</cp:lastModifiedBy>
  <cp:revision>2</cp:revision>
  <dcterms:created xsi:type="dcterms:W3CDTF">2020-01-05T23:25:00Z</dcterms:created>
  <dcterms:modified xsi:type="dcterms:W3CDTF">2020-01-06T00:18:00Z</dcterms:modified>
</cp:coreProperties>
</file>